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53A785" w14:textId="77777777" w:rsidR="00E6143D" w:rsidRDefault="00E6143D"/>
    <w:p w14:paraId="4E4E58C8" w14:textId="77777777" w:rsidR="00E6143D" w:rsidRDefault="00E6143D"/>
    <w:p w14:paraId="2EB0C4BA" w14:textId="77777777" w:rsidR="00E6143D" w:rsidRDefault="00E6143D"/>
    <w:p w14:paraId="4E77E5C4" w14:textId="77777777" w:rsidR="00E6143D" w:rsidRDefault="00E6143D"/>
    <w:p w14:paraId="68B67401" w14:textId="77777777" w:rsidR="00E6143D" w:rsidRDefault="00E6143D"/>
    <w:p w14:paraId="3A8D4878" w14:textId="77777777" w:rsidR="00E6143D" w:rsidRPr="008B42D6" w:rsidRDefault="00E6143D" w:rsidP="00E6143D">
      <w:pPr>
        <w:pStyle w:val="Header"/>
        <w:shd w:val="clear" w:color="auto" w:fill="AEAAAA" w:themeFill="background2" w:themeFillShade="BF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FORMULAIRE DE </w:t>
      </w:r>
      <w:r w:rsidRPr="008B42D6">
        <w:rPr>
          <w:b/>
          <w:sz w:val="32"/>
          <w:szCs w:val="32"/>
        </w:rPr>
        <w:t>DEMANDE DE TICKETS RESTAURANT</w:t>
      </w:r>
    </w:p>
    <w:p w14:paraId="5921F1F8" w14:textId="77777777" w:rsidR="00E6143D" w:rsidRDefault="00E6143D" w:rsidP="00E6143D"/>
    <w:p w14:paraId="064C90C9" w14:textId="77777777" w:rsidR="00FF6095" w:rsidRPr="00FF6095" w:rsidRDefault="00FF6095" w:rsidP="00FF6095">
      <w:pPr>
        <w:rPr>
          <w:i/>
          <w:lang w:val="en-US"/>
        </w:rPr>
      </w:pPr>
      <w:r w:rsidRPr="00FF6095">
        <w:rPr>
          <w:i/>
          <w:lang w:val="en-US"/>
        </w:rPr>
        <w:t xml:space="preserve">For employees on fixed-term contracts, you are eligible to receive </w:t>
      </w:r>
      <w:bookmarkStart w:id="0" w:name="_Hlk89269553"/>
      <w:r w:rsidRPr="00FF6095">
        <w:rPr>
          <w:i/>
          <w:lang w:val="en-US"/>
        </w:rPr>
        <w:t>lunch</w:t>
      </w:r>
      <w:r>
        <w:rPr>
          <w:i/>
          <w:lang w:val="en-US"/>
        </w:rPr>
        <w:t xml:space="preserve"> ticket</w:t>
      </w:r>
      <w:r w:rsidRPr="00FF6095">
        <w:rPr>
          <w:i/>
          <w:lang w:val="en-US"/>
        </w:rPr>
        <w:t>s</w:t>
      </w:r>
      <w:bookmarkEnd w:id="0"/>
      <w:r w:rsidRPr="00FF6095">
        <w:rPr>
          <w:i/>
          <w:lang w:val="en-US"/>
        </w:rPr>
        <w:t>.</w:t>
      </w:r>
    </w:p>
    <w:p w14:paraId="425B32C1" w14:textId="77777777" w:rsidR="00010986" w:rsidRPr="00FF6095" w:rsidRDefault="00FF6095" w:rsidP="00FF6095">
      <w:pPr>
        <w:rPr>
          <w:i/>
          <w:lang w:val="en-US"/>
        </w:rPr>
      </w:pPr>
      <w:r w:rsidRPr="00FF6095">
        <w:rPr>
          <w:i/>
          <w:lang w:val="en-US"/>
        </w:rPr>
        <w:t>To do so, please complete the information below</w:t>
      </w:r>
      <w:r w:rsidR="00D55C30">
        <w:rPr>
          <w:i/>
          <w:lang w:val="en-US"/>
        </w:rPr>
        <w:t xml:space="preserve"> </w:t>
      </w:r>
      <w:r w:rsidRPr="00FF6095">
        <w:rPr>
          <w:i/>
          <w:lang w:val="en-US"/>
        </w:rPr>
        <w:t>:</w:t>
      </w:r>
    </w:p>
    <w:p w14:paraId="3FB6F7BF" w14:textId="77777777" w:rsidR="00010986" w:rsidRPr="00FF6095" w:rsidRDefault="00010986" w:rsidP="00E6143D">
      <w:pPr>
        <w:rPr>
          <w:lang w:val="en-US"/>
        </w:rPr>
      </w:pPr>
    </w:p>
    <w:p w14:paraId="694B27DC" w14:textId="77777777" w:rsidR="00412B2F" w:rsidRPr="00E6143D" w:rsidRDefault="00E6143D" w:rsidP="00E6143D">
      <w:pPr>
        <w:tabs>
          <w:tab w:val="left" w:pos="1891"/>
        </w:tabs>
        <w:rPr>
          <w:i/>
        </w:rPr>
      </w:pPr>
      <w:r w:rsidRPr="00E6143D">
        <w:rPr>
          <w:i/>
        </w:rPr>
        <w:t xml:space="preserve">Pour les salariés qui sont en CDD, vous êtes éligible à recevoir des tickets </w:t>
      </w:r>
      <w:r w:rsidRPr="00E6143D">
        <w:rPr>
          <w:i/>
        </w:rPr>
        <w:softHyphen/>
      </w:r>
      <w:r w:rsidRPr="00E6143D">
        <w:rPr>
          <w:i/>
        </w:rPr>
        <w:softHyphen/>
        <w:t>restaurant.</w:t>
      </w:r>
    </w:p>
    <w:p w14:paraId="03451C16" w14:textId="77777777" w:rsidR="00E6143D" w:rsidRPr="00E6143D" w:rsidRDefault="00E6143D" w:rsidP="00E6143D">
      <w:pPr>
        <w:tabs>
          <w:tab w:val="left" w:pos="1891"/>
        </w:tabs>
        <w:rPr>
          <w:i/>
        </w:rPr>
      </w:pPr>
      <w:r w:rsidRPr="00E6143D">
        <w:rPr>
          <w:i/>
        </w:rPr>
        <w:t xml:space="preserve">Pour cela, merci de bien vouloir compléter les informations ci-dessous : </w:t>
      </w:r>
    </w:p>
    <w:p w14:paraId="0D532075" w14:textId="77777777" w:rsidR="00D55C30" w:rsidRDefault="00D55C30" w:rsidP="00412B2F">
      <w:pPr>
        <w:tabs>
          <w:tab w:val="left" w:pos="1891"/>
        </w:tabs>
      </w:pPr>
    </w:p>
    <w:p w14:paraId="4910DF47" w14:textId="480DD542" w:rsidR="00D55C30" w:rsidRPr="00D55C30" w:rsidRDefault="00D55C30" w:rsidP="00D55C30">
      <w:pPr>
        <w:tabs>
          <w:tab w:val="left" w:pos="1891"/>
        </w:tabs>
        <w:rPr>
          <w:lang w:val="en-US"/>
        </w:rPr>
      </w:pPr>
      <w:r w:rsidRPr="00D55C30">
        <w:rPr>
          <w:lang w:val="en-US"/>
        </w:rPr>
        <w:t>The</w:t>
      </w:r>
      <w:r w:rsidR="0097320B" w:rsidRPr="0097320B">
        <w:rPr>
          <w:lang w:val="en-US"/>
        </w:rPr>
        <w:t xml:space="preserve"> lunch tickets</w:t>
      </w:r>
      <w:r w:rsidRPr="00D55C30">
        <w:rPr>
          <w:lang w:val="en-US"/>
        </w:rPr>
        <w:t xml:space="preserve"> </w:t>
      </w:r>
      <w:proofErr w:type="gramStart"/>
      <w:r w:rsidRPr="00D55C30">
        <w:rPr>
          <w:lang w:val="en-US"/>
        </w:rPr>
        <w:t>is</w:t>
      </w:r>
      <w:proofErr w:type="gramEnd"/>
      <w:r w:rsidRPr="00D55C30">
        <w:rPr>
          <w:lang w:val="en-US"/>
        </w:rPr>
        <w:t xml:space="preserve"> worth 9</w:t>
      </w:r>
      <w:r w:rsidR="00FE35E4">
        <w:rPr>
          <w:lang w:val="en-US"/>
        </w:rPr>
        <w:t>.80</w:t>
      </w:r>
      <w:r w:rsidRPr="00D55C30">
        <w:rPr>
          <w:lang w:val="en-US"/>
        </w:rPr>
        <w:t xml:space="preserve"> €.  </w:t>
      </w:r>
    </w:p>
    <w:p w14:paraId="27528F29" w14:textId="13F0358B" w:rsidR="00D55C30" w:rsidRPr="00D55C30" w:rsidRDefault="00D55C30" w:rsidP="00D55C30">
      <w:pPr>
        <w:tabs>
          <w:tab w:val="left" w:pos="1891"/>
        </w:tabs>
        <w:rPr>
          <w:lang w:val="en-US"/>
        </w:rPr>
      </w:pPr>
      <w:r w:rsidRPr="00D55C30">
        <w:rPr>
          <w:lang w:val="en-US"/>
        </w:rPr>
        <w:t>- 3.</w:t>
      </w:r>
      <w:r w:rsidR="002B3642">
        <w:rPr>
          <w:lang w:val="en-US"/>
        </w:rPr>
        <w:t>92</w:t>
      </w:r>
      <w:r w:rsidRPr="00D55C30">
        <w:rPr>
          <w:lang w:val="en-US"/>
        </w:rPr>
        <w:t xml:space="preserve"> € are paid by the employee and deducted from your salary each month.</w:t>
      </w:r>
    </w:p>
    <w:p w14:paraId="254AE36D" w14:textId="5B61858E" w:rsidR="00D55C30" w:rsidRPr="002B3642" w:rsidRDefault="00D55C30" w:rsidP="00412B2F">
      <w:pPr>
        <w:tabs>
          <w:tab w:val="left" w:pos="1891"/>
        </w:tabs>
        <w:rPr>
          <w:lang w:val="en-US"/>
        </w:rPr>
      </w:pPr>
      <w:r w:rsidRPr="002B3642">
        <w:rPr>
          <w:lang w:val="en-US"/>
        </w:rPr>
        <w:t xml:space="preserve">- </w:t>
      </w:r>
      <w:r w:rsidR="002B3642" w:rsidRPr="002B3642">
        <w:rPr>
          <w:lang w:val="en-US"/>
        </w:rPr>
        <w:t>5,88</w:t>
      </w:r>
      <w:r w:rsidRPr="002B3642">
        <w:rPr>
          <w:lang w:val="en-US"/>
        </w:rPr>
        <w:t xml:space="preserve"> € are paid by the employer</w:t>
      </w:r>
    </w:p>
    <w:p w14:paraId="450383AC" w14:textId="77777777" w:rsidR="00D55C30" w:rsidRPr="002B3642" w:rsidRDefault="00D55C30" w:rsidP="00412B2F">
      <w:pPr>
        <w:tabs>
          <w:tab w:val="left" w:pos="1891"/>
        </w:tabs>
        <w:rPr>
          <w:lang w:val="en-US"/>
        </w:rPr>
      </w:pPr>
      <w:bookmarkStart w:id="1" w:name="_GoBack"/>
      <w:bookmarkEnd w:id="1"/>
    </w:p>
    <w:p w14:paraId="32DF245E" w14:textId="277A82B0" w:rsidR="00D55C30" w:rsidRDefault="00412B2F" w:rsidP="00412B2F">
      <w:pPr>
        <w:tabs>
          <w:tab w:val="left" w:pos="1891"/>
        </w:tabs>
      </w:pPr>
      <w:r w:rsidRPr="00412B2F">
        <w:t>Le ticket restaurant est d’un</w:t>
      </w:r>
      <w:r w:rsidR="00193199">
        <w:t xml:space="preserve">e valeur </w:t>
      </w:r>
      <w:r w:rsidRPr="00412B2F">
        <w:t>de 9</w:t>
      </w:r>
      <w:r w:rsidR="00FE35E4">
        <w:t>.80</w:t>
      </w:r>
      <w:r w:rsidRPr="00412B2F">
        <w:t xml:space="preserve"> €</w:t>
      </w:r>
      <w:r w:rsidR="00D55C30">
        <w:t xml:space="preserve">. </w:t>
      </w:r>
      <w:r w:rsidR="00DF70D1">
        <w:t xml:space="preserve"> </w:t>
      </w:r>
    </w:p>
    <w:p w14:paraId="3582FD8B" w14:textId="38AC3EA8" w:rsidR="00412B2F" w:rsidRPr="00D55C30" w:rsidRDefault="00D55C30" w:rsidP="00412B2F">
      <w:pPr>
        <w:tabs>
          <w:tab w:val="left" w:pos="1891"/>
        </w:tabs>
      </w:pPr>
      <w:r>
        <w:t xml:space="preserve">- </w:t>
      </w:r>
      <w:r w:rsidR="002B3642">
        <w:t>3,92</w:t>
      </w:r>
      <w:r w:rsidR="00DF70D1">
        <w:t xml:space="preserve"> € </w:t>
      </w:r>
      <w:r>
        <w:t xml:space="preserve">sont à la charge du salarié et déduits </w:t>
      </w:r>
      <w:r w:rsidRPr="00D55C30">
        <w:t>chaque</w:t>
      </w:r>
      <w:r w:rsidR="0024067C" w:rsidRPr="00D55C30">
        <w:t xml:space="preserve"> mois sur </w:t>
      </w:r>
      <w:r w:rsidR="00DF70D1" w:rsidRPr="00D55C30">
        <w:t>votre salaire.</w:t>
      </w:r>
    </w:p>
    <w:p w14:paraId="7D459DB3" w14:textId="5766BABC" w:rsidR="00D55C30" w:rsidRPr="00D55C30" w:rsidRDefault="00D55C30" w:rsidP="00E6143D">
      <w:r>
        <w:t xml:space="preserve">- </w:t>
      </w:r>
      <w:r w:rsidR="002B3642">
        <w:t>5,88</w:t>
      </w:r>
      <w:r w:rsidRPr="00D55C30">
        <w:t xml:space="preserve"> € sont à la charge de l’employeur.</w:t>
      </w:r>
    </w:p>
    <w:p w14:paraId="72BFE4EB" w14:textId="77777777" w:rsidR="00DF70D1" w:rsidRDefault="00DF70D1" w:rsidP="00E6143D">
      <w:pPr>
        <w:rPr>
          <w:b/>
          <w:u w:val="single"/>
        </w:rPr>
      </w:pPr>
    </w:p>
    <w:p w14:paraId="46BE062E" w14:textId="77777777" w:rsidR="00E6143D" w:rsidRDefault="00E6143D" w:rsidP="00E6143D">
      <w:pPr>
        <w:rPr>
          <w:b/>
          <w:u w:val="single"/>
        </w:rPr>
      </w:pPr>
      <w:r w:rsidRPr="00E6143D">
        <w:rPr>
          <w:b/>
          <w:u w:val="single"/>
        </w:rPr>
        <w:t xml:space="preserve">Coordonnées  </w:t>
      </w:r>
    </w:p>
    <w:p w14:paraId="02FFE177" w14:textId="77777777" w:rsidR="00E6143D" w:rsidRPr="00E6143D" w:rsidRDefault="00E6143D" w:rsidP="00E6143D">
      <w:pPr>
        <w:rPr>
          <w:b/>
          <w:u w:val="single"/>
        </w:rPr>
      </w:pPr>
    </w:p>
    <w:p w14:paraId="2D794209" w14:textId="77777777" w:rsidR="00E6143D" w:rsidRDefault="00E6143D" w:rsidP="00E6143D">
      <w:pPr>
        <w:tabs>
          <w:tab w:val="left" w:leader="underscore" w:pos="9072"/>
        </w:tabs>
      </w:pPr>
      <w:r>
        <w:t xml:space="preserve">Nom/ Prénom : </w:t>
      </w:r>
      <w:r>
        <w:tab/>
      </w:r>
    </w:p>
    <w:p w14:paraId="1FE728C4" w14:textId="77777777" w:rsidR="00E6143D" w:rsidRDefault="00E6143D" w:rsidP="00E6143D">
      <w:pPr>
        <w:tabs>
          <w:tab w:val="left" w:leader="underscore" w:pos="9072"/>
        </w:tabs>
      </w:pPr>
      <w:r>
        <w:t xml:space="preserve">Adresse : </w:t>
      </w:r>
      <w:r>
        <w:tab/>
      </w:r>
    </w:p>
    <w:p w14:paraId="0213BB5A" w14:textId="77777777" w:rsidR="00E6143D" w:rsidRDefault="00E6143D" w:rsidP="00E6143D">
      <w:pPr>
        <w:tabs>
          <w:tab w:val="left" w:leader="underscore" w:pos="4111"/>
        </w:tabs>
      </w:pPr>
      <w:r>
        <w:t>Code Postale :</w:t>
      </w:r>
      <w:r>
        <w:tab/>
      </w:r>
    </w:p>
    <w:p w14:paraId="4A071E7F" w14:textId="77777777" w:rsidR="00E6143D" w:rsidRPr="00412B2F" w:rsidRDefault="0097320B" w:rsidP="00E6143D">
      <w:pPr>
        <w:tabs>
          <w:tab w:val="left" w:leader="underscore" w:pos="2835"/>
        </w:tabs>
        <w:rPr>
          <w:lang w:val="en-US"/>
        </w:rPr>
      </w:pPr>
      <w:r w:rsidRPr="00412B2F">
        <w:rPr>
          <w:lang w:val="en-US"/>
        </w:rPr>
        <w:t>Ville:</w:t>
      </w:r>
      <w:r w:rsidR="00E6143D" w:rsidRPr="00412B2F">
        <w:rPr>
          <w:lang w:val="en-US"/>
        </w:rPr>
        <w:t xml:space="preserve"> </w:t>
      </w:r>
      <w:r w:rsidR="00E6143D" w:rsidRPr="00412B2F">
        <w:rPr>
          <w:lang w:val="en-US"/>
        </w:rPr>
        <w:tab/>
      </w:r>
    </w:p>
    <w:p w14:paraId="0E29CDD3" w14:textId="77777777" w:rsidR="00E6143D" w:rsidRPr="00412B2F" w:rsidRDefault="00E6143D" w:rsidP="00343DA7">
      <w:pPr>
        <w:rPr>
          <w:lang w:val="en-US"/>
        </w:rPr>
      </w:pPr>
    </w:p>
    <w:p w14:paraId="74C9E068" w14:textId="77777777" w:rsidR="00412B2F" w:rsidRPr="00412B2F" w:rsidRDefault="00412B2F" w:rsidP="00343DA7">
      <w:pPr>
        <w:rPr>
          <w:lang w:val="en-US"/>
        </w:rPr>
      </w:pPr>
    </w:p>
    <w:p w14:paraId="7FB2DDEE" w14:textId="77777777" w:rsidR="00E6143D" w:rsidRPr="00FF6095" w:rsidRDefault="002B3642" w:rsidP="00FF6095">
      <w:pPr>
        <w:rPr>
          <w:lang w:val="en-US"/>
        </w:rPr>
      </w:pPr>
      <w:sdt>
        <w:sdtPr>
          <w:rPr>
            <w:lang w:val="en-US"/>
          </w:rPr>
          <w:id w:val="222258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6095" w:rsidRPr="00FF609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FF6095" w:rsidRPr="00FF6095">
        <w:rPr>
          <w:lang w:val="en-US"/>
        </w:rPr>
        <w:t xml:space="preserve"> I would like to receive lunch</w:t>
      </w:r>
      <w:r w:rsidR="00FF6095">
        <w:rPr>
          <w:lang w:val="en-US"/>
        </w:rPr>
        <w:t xml:space="preserve"> </w:t>
      </w:r>
      <w:r w:rsidR="00FF6095" w:rsidRPr="00FF6095">
        <w:rPr>
          <w:lang w:val="en-US"/>
        </w:rPr>
        <w:t>tick</w:t>
      </w:r>
      <w:r w:rsidR="00FF6095">
        <w:rPr>
          <w:lang w:val="en-US"/>
        </w:rPr>
        <w:t>et</w:t>
      </w:r>
      <w:r w:rsidR="00FF6095" w:rsidRPr="00FF6095">
        <w:rPr>
          <w:lang w:val="en-US"/>
        </w:rPr>
        <w:t xml:space="preserve">s / Je </w:t>
      </w:r>
      <w:proofErr w:type="spellStart"/>
      <w:r w:rsidR="00FF6095" w:rsidRPr="00FF6095">
        <w:rPr>
          <w:lang w:val="en-US"/>
        </w:rPr>
        <w:t>souhaiterai</w:t>
      </w:r>
      <w:proofErr w:type="spellEnd"/>
      <w:r w:rsidR="00FF6095" w:rsidRPr="00FF6095">
        <w:rPr>
          <w:lang w:val="en-US"/>
        </w:rPr>
        <w:t xml:space="preserve"> </w:t>
      </w:r>
      <w:proofErr w:type="spellStart"/>
      <w:r w:rsidR="00FF6095" w:rsidRPr="00FF6095">
        <w:rPr>
          <w:lang w:val="en-US"/>
        </w:rPr>
        <w:t>recevoir</w:t>
      </w:r>
      <w:proofErr w:type="spellEnd"/>
      <w:r w:rsidR="00FF6095" w:rsidRPr="00FF6095">
        <w:rPr>
          <w:lang w:val="en-US"/>
        </w:rPr>
        <w:t xml:space="preserve"> des tickets restaurant</w:t>
      </w:r>
    </w:p>
    <w:p w14:paraId="0BF8DFE3" w14:textId="77777777" w:rsidR="00E6143D" w:rsidRPr="00FF6095" w:rsidRDefault="002B3642" w:rsidP="00343DA7">
      <w:pPr>
        <w:rPr>
          <w:lang w:val="en-US"/>
        </w:rPr>
      </w:pPr>
      <w:sdt>
        <w:sdtPr>
          <w:rPr>
            <w:lang w:val="en-US"/>
          </w:rPr>
          <w:id w:val="336669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6095" w:rsidRPr="00FF6095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FF6095" w:rsidRPr="00FF6095">
        <w:rPr>
          <w:lang w:val="en-US"/>
        </w:rPr>
        <w:t xml:space="preserve"> I do not wish to receive lunch </w:t>
      </w:r>
      <w:r w:rsidR="00FF6095">
        <w:rPr>
          <w:lang w:val="en-US"/>
        </w:rPr>
        <w:t>ticket</w:t>
      </w:r>
      <w:r w:rsidR="00FF6095" w:rsidRPr="00FF6095">
        <w:rPr>
          <w:lang w:val="en-US"/>
        </w:rPr>
        <w:t xml:space="preserve">s / Je ne </w:t>
      </w:r>
      <w:proofErr w:type="spellStart"/>
      <w:r w:rsidR="00FF6095" w:rsidRPr="00FF6095">
        <w:rPr>
          <w:lang w:val="en-US"/>
        </w:rPr>
        <w:t>souhaite</w:t>
      </w:r>
      <w:proofErr w:type="spellEnd"/>
      <w:r w:rsidR="00FF6095" w:rsidRPr="00FF6095">
        <w:rPr>
          <w:lang w:val="en-US"/>
        </w:rPr>
        <w:t xml:space="preserve"> pas </w:t>
      </w:r>
      <w:proofErr w:type="spellStart"/>
      <w:r w:rsidR="00FF6095" w:rsidRPr="00FF6095">
        <w:rPr>
          <w:lang w:val="en-US"/>
        </w:rPr>
        <w:t>recevoir</w:t>
      </w:r>
      <w:proofErr w:type="spellEnd"/>
      <w:r w:rsidR="00FF6095" w:rsidRPr="00FF6095">
        <w:rPr>
          <w:lang w:val="en-US"/>
        </w:rPr>
        <w:t xml:space="preserve"> des tickets restaurants</w:t>
      </w:r>
    </w:p>
    <w:p w14:paraId="65B1B4A5" w14:textId="77777777" w:rsidR="00FF6095" w:rsidRDefault="00FF6095" w:rsidP="00343DA7">
      <w:pPr>
        <w:rPr>
          <w:lang w:val="en-US"/>
        </w:rPr>
      </w:pPr>
    </w:p>
    <w:p w14:paraId="6D6C0C15" w14:textId="77777777" w:rsidR="00963AA7" w:rsidRPr="00FF6095" w:rsidRDefault="00963AA7" w:rsidP="00343DA7">
      <w:pPr>
        <w:rPr>
          <w:lang w:val="en-US"/>
        </w:rPr>
      </w:pPr>
    </w:p>
    <w:p w14:paraId="65188247" w14:textId="77777777" w:rsidR="00FF6095" w:rsidRPr="00FF6095" w:rsidRDefault="00FF6095" w:rsidP="00343DA7">
      <w:pPr>
        <w:rPr>
          <w:lang w:val="en-US"/>
        </w:rPr>
      </w:pPr>
    </w:p>
    <w:p w14:paraId="784AD959" w14:textId="77777777" w:rsidR="00FF6095" w:rsidRDefault="00E6143D" w:rsidP="00343DA7">
      <w:r>
        <w:t>Signature du salarié</w:t>
      </w:r>
      <w:r w:rsidR="00963AA7">
        <w:t>(</w:t>
      </w:r>
      <w:r>
        <w:t>e)</w:t>
      </w:r>
    </w:p>
    <w:p w14:paraId="6A811953" w14:textId="77777777" w:rsidR="00FF6095" w:rsidRDefault="00FF6095" w:rsidP="00343DA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5B577DD" wp14:editId="4DC45D02">
                <wp:simplePos x="0" y="0"/>
                <wp:positionH relativeFrom="column">
                  <wp:posOffset>3810</wp:posOffset>
                </wp:positionH>
                <wp:positionV relativeFrom="paragraph">
                  <wp:posOffset>181610</wp:posOffset>
                </wp:positionV>
                <wp:extent cx="2360930" cy="1152525"/>
                <wp:effectExtent l="0" t="0" r="21590" b="28575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52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56CD05" w14:textId="77777777" w:rsidR="00FF6095" w:rsidRDefault="00FF609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B577DD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.3pt;margin-top:14.3pt;width:185.9pt;height:90.7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">
                <v:textbox>
                  <w:txbxContent>
                    <w:p w14:paraId="5C56CD05" w14:textId="77777777" w:rsidR="00FF6095" w:rsidRDefault="00FF6095"/>
                  </w:txbxContent>
                </v:textbox>
                <w10:wrap type="square"/>
              </v:shape>
            </w:pict>
          </mc:Fallback>
        </mc:AlternateContent>
      </w:r>
    </w:p>
    <w:sectPr w:rsidR="00FF6095" w:rsidSect="00E6143D">
      <w:headerReference w:type="default" r:id="rId10"/>
      <w:footerReference w:type="default" r:id="rId11"/>
      <w:pgSz w:w="11900" w:h="16840"/>
      <w:pgMar w:top="720" w:right="1552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76BCC" w14:textId="77777777" w:rsidR="002D505B" w:rsidRDefault="002D505B" w:rsidP="00343DA7">
      <w:r>
        <w:separator/>
      </w:r>
    </w:p>
  </w:endnote>
  <w:endnote w:type="continuationSeparator" w:id="0">
    <w:p w14:paraId="4A3E3E36" w14:textId="77777777" w:rsidR="002D505B" w:rsidRDefault="002D505B" w:rsidP="00343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DEE52" w14:textId="77777777" w:rsidR="00EC5239" w:rsidRPr="00930993" w:rsidRDefault="00A653CF" w:rsidP="00930993">
    <w:pPr>
      <w:pStyle w:val="BasicParagraph"/>
      <w:rPr>
        <w:rFonts w:asciiTheme="majorHAnsi" w:hAnsiTheme="majorHAnsi" w:cstheme="majorHAnsi"/>
        <w:spacing w:val="2"/>
        <w:sz w:val="16"/>
        <w:szCs w:val="16"/>
        <w:lang w:val="fr-FR"/>
      </w:rPr>
    </w:pPr>
    <w:r>
      <w:rPr>
        <w:rFonts w:asciiTheme="majorHAnsi" w:hAnsiTheme="majorHAnsi" w:cstheme="majorHAnsi"/>
        <w:noProof/>
        <w:spacing w:val="2"/>
        <w:sz w:val="16"/>
        <w:szCs w:val="16"/>
      </w:rPr>
      <w:drawing>
        <wp:inline distT="0" distB="0" distL="0" distR="0" wp14:anchorId="2649057E" wp14:editId="5A647E86">
          <wp:extent cx="6616700" cy="381000"/>
          <wp:effectExtent l="0" t="0" r="12700" b="0"/>
          <wp:docPr id="2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670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6499F" w14:textId="77777777" w:rsidR="002D505B" w:rsidRDefault="002D505B" w:rsidP="00343DA7">
      <w:r>
        <w:separator/>
      </w:r>
    </w:p>
  </w:footnote>
  <w:footnote w:type="continuationSeparator" w:id="0">
    <w:p w14:paraId="01E2DEF7" w14:textId="77777777" w:rsidR="002D505B" w:rsidRDefault="002D505B" w:rsidP="00343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C061F" w14:textId="77777777" w:rsidR="00EC5239" w:rsidRDefault="00EC5239">
    <w:pPr>
      <w:pStyle w:val="Header"/>
    </w:pPr>
    <w:r>
      <w:rPr>
        <w:noProof/>
        <w:lang w:val="en-US"/>
      </w:rPr>
      <w:drawing>
        <wp:inline distT="0" distB="0" distL="0" distR="0" wp14:anchorId="53756E70" wp14:editId="5B1A9813">
          <wp:extent cx="2890911" cy="432255"/>
          <wp:effectExtent l="0" t="0" r="5080" b="0"/>
          <wp:docPr id="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UPlogo_2linesH_RGB_ForWor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4464" cy="4327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DF58C8"/>
    <w:multiLevelType w:val="hybridMultilevel"/>
    <w:tmpl w:val="4CD4F578"/>
    <w:lvl w:ilvl="0" w:tplc="EDC8B7F6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MzAzMjc0szAytDBS0lEKTi0uzszPAykwrAUAR090RiwAAAA="/>
  </w:docVars>
  <w:rsids>
    <w:rsidRoot w:val="00343DA7"/>
    <w:rsid w:val="00010986"/>
    <w:rsid w:val="00111E3F"/>
    <w:rsid w:val="00136238"/>
    <w:rsid w:val="00193199"/>
    <w:rsid w:val="0024067C"/>
    <w:rsid w:val="002B3642"/>
    <w:rsid w:val="002D505B"/>
    <w:rsid w:val="00343DA7"/>
    <w:rsid w:val="003F4ED6"/>
    <w:rsid w:val="00412B2F"/>
    <w:rsid w:val="00412D33"/>
    <w:rsid w:val="004258A8"/>
    <w:rsid w:val="004305E7"/>
    <w:rsid w:val="004D4E56"/>
    <w:rsid w:val="005A08F8"/>
    <w:rsid w:val="005A1CC0"/>
    <w:rsid w:val="005D7907"/>
    <w:rsid w:val="005F1C96"/>
    <w:rsid w:val="00663AD7"/>
    <w:rsid w:val="006E02E9"/>
    <w:rsid w:val="00706E1D"/>
    <w:rsid w:val="007B3C17"/>
    <w:rsid w:val="007E7686"/>
    <w:rsid w:val="00802B44"/>
    <w:rsid w:val="008B5A21"/>
    <w:rsid w:val="00930993"/>
    <w:rsid w:val="00963AA7"/>
    <w:rsid w:val="0097320B"/>
    <w:rsid w:val="00982172"/>
    <w:rsid w:val="00A14E64"/>
    <w:rsid w:val="00A653CF"/>
    <w:rsid w:val="00B80CE6"/>
    <w:rsid w:val="00BA7E95"/>
    <w:rsid w:val="00C20C86"/>
    <w:rsid w:val="00C80242"/>
    <w:rsid w:val="00C9356F"/>
    <w:rsid w:val="00CF39C3"/>
    <w:rsid w:val="00D55C30"/>
    <w:rsid w:val="00D55E48"/>
    <w:rsid w:val="00DD2FE6"/>
    <w:rsid w:val="00DF70D1"/>
    <w:rsid w:val="00E6143D"/>
    <w:rsid w:val="00E7564C"/>
    <w:rsid w:val="00EC5239"/>
    <w:rsid w:val="00FA7BBB"/>
    <w:rsid w:val="00FE35E4"/>
    <w:rsid w:val="00FF6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524C05"/>
  <w15:docId w15:val="{F197EA9A-718A-426A-9707-73F0ACAEA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3DA7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DA7"/>
  </w:style>
  <w:style w:type="paragraph" w:styleId="Footer">
    <w:name w:val="footer"/>
    <w:basedOn w:val="Normal"/>
    <w:link w:val="FooterChar"/>
    <w:uiPriority w:val="99"/>
    <w:unhideWhenUsed/>
    <w:rsid w:val="00343DA7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3DA7"/>
  </w:style>
  <w:style w:type="paragraph" w:customStyle="1" w:styleId="BasicParagraph">
    <w:name w:val="[Basic Paragraph]"/>
    <w:basedOn w:val="Normal"/>
    <w:uiPriority w:val="99"/>
    <w:rsid w:val="00343DA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character" w:styleId="Hyperlink">
    <w:name w:val="Hyperlink"/>
    <w:basedOn w:val="DefaultParagraphFont"/>
    <w:uiPriority w:val="99"/>
    <w:unhideWhenUsed/>
    <w:rsid w:val="009309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099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C9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C9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FF60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70BB873237E742B40C3127B9130C4F" ma:contentTypeVersion="12" ma:contentTypeDescription="Create a new document." ma:contentTypeScope="" ma:versionID="286e4de3a88aa192ebb40c22dbf7bdfa">
  <xsd:schema xmlns:xsd="http://www.w3.org/2001/XMLSchema" xmlns:xs="http://www.w3.org/2001/XMLSchema" xmlns:p="http://schemas.microsoft.com/office/2006/metadata/properties" xmlns:ns3="51c7fd25-a628-4ec3-b47b-f4a8f121cf81" xmlns:ns4="4a7967be-a34f-47b4-93b7-dd4a998495e9" targetNamespace="http://schemas.microsoft.com/office/2006/metadata/properties" ma:root="true" ma:fieldsID="ed51e9f41083423ef34925fe0ecc8e79" ns3:_="" ns4:_="">
    <xsd:import namespace="51c7fd25-a628-4ec3-b47b-f4a8f121cf81"/>
    <xsd:import namespace="4a7967be-a34f-47b4-93b7-dd4a998495e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7fd25-a628-4ec3-b47b-f4a8f121c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967be-a34f-47b4-93b7-dd4a998495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894929-EF8E-4E42-BD2A-E5EC931612BC}">
  <ds:schemaRefs>
    <ds:schemaRef ds:uri="http://www.w3.org/XML/1998/namespace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4a7967be-a34f-47b4-93b7-dd4a998495e9"/>
    <ds:schemaRef ds:uri="51c7fd25-a628-4ec3-b47b-f4a8f121cf81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46B754B-E3E3-43C1-894B-9FFF2C6B09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9ABC66-DF0D-4FC8-A3BB-E3389B888B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c7fd25-a628-4ec3-b47b-f4a8f121cf81"/>
    <ds:schemaRef ds:uri="4a7967be-a34f-47b4-93b7-dd4a998495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nah Gerlach</dc:creator>
  <cp:keywords/>
  <dc:description/>
  <cp:lastModifiedBy>Adam Soltani</cp:lastModifiedBy>
  <cp:revision>4</cp:revision>
  <dcterms:created xsi:type="dcterms:W3CDTF">2022-08-08T10:09:00Z</dcterms:created>
  <dcterms:modified xsi:type="dcterms:W3CDTF">2023-01-3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0BB873237E742B40C3127B9130C4F</vt:lpwstr>
  </property>
</Properties>
</file>